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825" w:rsidRPr="00DB4115" w:rsidRDefault="00594825" w:rsidP="00DB4115">
      <w:pPr>
        <w:snapToGrid w:val="0"/>
        <w:spacing w:line="276" w:lineRule="auto"/>
        <w:contextualSpacing/>
        <w:jc w:val="both"/>
        <w:rPr>
          <w:b/>
          <w:szCs w:val="24"/>
        </w:rPr>
      </w:pPr>
      <w:r w:rsidRPr="00DB4115">
        <w:rPr>
          <w:rFonts w:hint="eastAsia"/>
          <w:b/>
          <w:szCs w:val="24"/>
        </w:rPr>
        <w:t>國立成功大學</w:t>
      </w:r>
      <w:r w:rsidRPr="00DB4115">
        <w:rPr>
          <w:rFonts w:hint="eastAsia"/>
          <w:b/>
          <w:szCs w:val="24"/>
        </w:rPr>
        <w:t xml:space="preserve"> </w:t>
      </w:r>
      <w:r w:rsidRPr="00DB4115">
        <w:rPr>
          <w:rFonts w:hint="eastAsia"/>
          <w:b/>
          <w:szCs w:val="24"/>
        </w:rPr>
        <w:t>「</w:t>
      </w:r>
      <w:r w:rsidRPr="00DB4115">
        <w:rPr>
          <w:rFonts w:hint="eastAsia"/>
          <w:b/>
          <w:szCs w:val="24"/>
        </w:rPr>
        <w:t>202</w:t>
      </w:r>
      <w:r w:rsidR="00DB4115" w:rsidRPr="00DB4115">
        <w:rPr>
          <w:rFonts w:hint="eastAsia"/>
          <w:b/>
          <w:szCs w:val="24"/>
        </w:rPr>
        <w:t>4</w:t>
      </w:r>
      <w:r w:rsidRPr="00DB4115">
        <w:rPr>
          <w:rFonts w:hint="eastAsia"/>
          <w:b/>
          <w:szCs w:val="24"/>
        </w:rPr>
        <w:t xml:space="preserve"> </w:t>
      </w:r>
      <w:r w:rsidRPr="00DB4115">
        <w:rPr>
          <w:rFonts w:hint="eastAsia"/>
          <w:b/>
          <w:szCs w:val="24"/>
        </w:rPr>
        <w:t>美國國務院關鍵語言獎學金課程</w:t>
      </w:r>
      <w:r w:rsidRPr="00DB4115">
        <w:rPr>
          <w:rFonts w:hint="eastAsia"/>
          <w:b/>
          <w:szCs w:val="24"/>
        </w:rPr>
        <w:t xml:space="preserve"> (CLS)</w:t>
      </w:r>
    </w:p>
    <w:p w:rsidR="000E0038" w:rsidRPr="00DB4115" w:rsidRDefault="00594825" w:rsidP="00DB4115">
      <w:pPr>
        <w:snapToGrid w:val="0"/>
        <w:spacing w:line="276" w:lineRule="auto"/>
        <w:contextualSpacing/>
        <w:jc w:val="both"/>
        <w:rPr>
          <w:b/>
          <w:szCs w:val="24"/>
        </w:rPr>
      </w:pPr>
      <w:r w:rsidRPr="00DB4115">
        <w:rPr>
          <w:rFonts w:hint="eastAsia"/>
          <w:b/>
          <w:szCs w:val="24"/>
        </w:rPr>
        <w:t xml:space="preserve"> -- </w:t>
      </w:r>
      <w:r w:rsidRPr="00DB4115">
        <w:rPr>
          <w:rFonts w:hint="eastAsia"/>
          <w:b/>
          <w:szCs w:val="24"/>
        </w:rPr>
        <w:t>接待家庭招募</w:t>
      </w:r>
    </w:p>
    <w:p w:rsidR="00594825" w:rsidRPr="00DB4115" w:rsidRDefault="00594825" w:rsidP="00DB4115">
      <w:pPr>
        <w:snapToGrid w:val="0"/>
        <w:spacing w:line="276" w:lineRule="auto"/>
        <w:contextualSpacing/>
        <w:jc w:val="both"/>
        <w:rPr>
          <w:b/>
          <w:szCs w:val="24"/>
        </w:rPr>
      </w:pPr>
    </w:p>
    <w:p w:rsidR="00DB4115" w:rsidRDefault="0059482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  <w:shd w:val="clear" w:color="auto" w:fill="FFFFFF"/>
        </w:rPr>
        <w:t>國立成功大學國際事務處暨文學院華語中心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  <w:shd w:val="clear" w:color="auto" w:fill="FFFFFF"/>
        </w:rPr>
        <w:t>202</w:t>
      </w:r>
      <w:r w:rsidR="00DB4115" w:rsidRPr="00DB4115">
        <w:rPr>
          <w:rFonts w:ascii="docs-Roboto" w:hAnsi="docs-Roboto" w:hint="eastAsia"/>
          <w:color w:val="202124"/>
          <w:shd w:val="clear" w:color="auto" w:fill="FFFFFF"/>
        </w:rPr>
        <w:t>4</w:t>
      </w:r>
      <w:r w:rsidRPr="00DB4115">
        <w:rPr>
          <w:rFonts w:ascii="docs-Roboto" w:hAnsi="docs-Roboto"/>
          <w:color w:val="202124"/>
          <w:shd w:val="clear" w:color="auto" w:fill="FFFFFF"/>
        </w:rPr>
        <w:t>「美國國務院關鍵語言獎學金課程</w:t>
      </w:r>
      <w:r w:rsidRPr="00DB4115">
        <w:rPr>
          <w:rFonts w:ascii="docs-Roboto" w:hAnsi="docs-Roboto"/>
          <w:color w:val="202124"/>
          <w:shd w:val="clear" w:color="auto" w:fill="FFFFFF"/>
        </w:rPr>
        <w:t xml:space="preserve"> </w:t>
      </w:r>
      <w:r w:rsidRPr="00DB4115">
        <w:rPr>
          <w:rFonts w:ascii="docs-Roboto" w:hAnsi="docs-Roboto"/>
          <w:color w:val="202124"/>
          <w:shd w:val="clear" w:color="auto" w:fill="FFFFFF"/>
        </w:rPr>
        <w:t>（</w:t>
      </w:r>
      <w:r w:rsidRPr="00DB4115">
        <w:rPr>
          <w:rFonts w:ascii="docs-Roboto" w:hAnsi="docs-Roboto"/>
          <w:color w:val="202124"/>
          <w:shd w:val="clear" w:color="auto" w:fill="FFFFFF"/>
        </w:rPr>
        <w:t>CLS</w:t>
      </w:r>
      <w:r w:rsidRPr="00DB4115">
        <w:rPr>
          <w:rFonts w:ascii="docs-Roboto" w:hAnsi="docs-Roboto"/>
          <w:color w:val="202124"/>
          <w:shd w:val="clear" w:color="auto" w:fill="FFFFFF"/>
        </w:rPr>
        <w:t>）」接待家庭招募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t>國立成功大學現有國際生近兩千人；包括攻讀學位之學位生，選讀課程之交換生，與學習華語之華語生。成功大學是培養臺灣企業界最愛的人才，校園內外籍生比例最高之頂尖大學。本校文學院華語</w:t>
      </w:r>
      <w:r w:rsidR="00DB4115" w:rsidRPr="00DB4115">
        <w:rPr>
          <w:rFonts w:ascii="docs-Roboto" w:hAnsi="docs-Roboto"/>
          <w:color w:val="202124"/>
        </w:rPr>
        <w:t xml:space="preserve"> </w:t>
      </w:r>
      <w:r w:rsidR="00DB4115" w:rsidRPr="00DB4115">
        <w:rPr>
          <w:rFonts w:ascii="docs-Roboto" w:hAnsi="docs-Roboto"/>
          <w:color w:val="202124"/>
        </w:rPr>
        <w:t>中心更在頂尖大學中獲頒大學華語中心經營績效管理「</w:t>
      </w:r>
      <w:proofErr w:type="gramStart"/>
      <w:r w:rsidR="00DB4115" w:rsidRPr="00DB4115">
        <w:rPr>
          <w:rFonts w:ascii="docs-Roboto" w:hAnsi="docs-Roboto"/>
          <w:color w:val="202124"/>
        </w:rPr>
        <w:t>績優獎</w:t>
      </w:r>
      <w:proofErr w:type="gramEnd"/>
      <w:r w:rsidR="00DB4115" w:rsidRPr="00DB4115">
        <w:rPr>
          <w:rFonts w:ascii="docs-Roboto" w:hAnsi="docs-Roboto"/>
          <w:color w:val="202124"/>
        </w:rPr>
        <w:t>」。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t>美國國務院為培養與儲備具戰略需求之外語人才，於</w:t>
      </w:r>
      <w:r w:rsidR="00DB4115" w:rsidRPr="00DB4115">
        <w:rPr>
          <w:rFonts w:ascii="docs-Roboto" w:hAnsi="docs-Roboto"/>
          <w:color w:val="202124"/>
        </w:rPr>
        <w:t>2006</w:t>
      </w:r>
      <w:r w:rsidR="00DB4115" w:rsidRPr="00DB4115">
        <w:rPr>
          <w:rFonts w:ascii="docs-Roboto" w:hAnsi="docs-Roboto"/>
          <w:color w:val="202124"/>
        </w:rPr>
        <w:t>年開始推動「關鍵語言獎學金計畫」（</w:t>
      </w:r>
      <w:r w:rsidR="00DB4115" w:rsidRPr="00DB4115">
        <w:rPr>
          <w:rFonts w:ascii="docs-Roboto" w:hAnsi="docs-Roboto"/>
          <w:color w:val="202124"/>
        </w:rPr>
        <w:t>Critical Language Scholarship Program</w:t>
      </w:r>
      <w:r w:rsidR="00DB4115" w:rsidRPr="00DB4115">
        <w:rPr>
          <w:rFonts w:ascii="docs-Roboto" w:hAnsi="docs-Roboto"/>
          <w:color w:val="202124"/>
        </w:rPr>
        <w:t>，簡稱</w:t>
      </w:r>
      <w:r w:rsidR="00DB4115" w:rsidRPr="00DB4115">
        <w:rPr>
          <w:rFonts w:ascii="docs-Roboto" w:hAnsi="docs-Roboto"/>
          <w:color w:val="202124"/>
        </w:rPr>
        <w:t xml:space="preserve"> CLS </w:t>
      </w:r>
      <w:r w:rsidR="00DB4115" w:rsidRPr="00DB4115">
        <w:rPr>
          <w:rFonts w:ascii="docs-Roboto" w:hAnsi="docs-Roboto"/>
          <w:color w:val="202124"/>
        </w:rPr>
        <w:t>計畫），目前</w:t>
      </w:r>
      <w:r w:rsidR="00DB4115" w:rsidRPr="00DB4115">
        <w:rPr>
          <w:rFonts w:ascii="docs-Roboto" w:hAnsi="docs-Roboto"/>
          <w:color w:val="202124"/>
        </w:rPr>
        <w:t>CLS</w:t>
      </w:r>
      <w:r w:rsidR="00DB4115" w:rsidRPr="00DB4115">
        <w:rPr>
          <w:rFonts w:ascii="docs-Roboto" w:hAnsi="docs-Roboto"/>
          <w:color w:val="202124"/>
        </w:rPr>
        <w:t>計畫有</w:t>
      </w:r>
      <w:r w:rsidR="00DB4115" w:rsidRPr="00DB4115">
        <w:rPr>
          <w:rFonts w:ascii="docs-Roboto" w:hAnsi="docs-Roboto"/>
          <w:color w:val="202124"/>
        </w:rPr>
        <w:t>16</w:t>
      </w:r>
      <w:r w:rsidR="00DB4115" w:rsidRPr="00DB4115">
        <w:rPr>
          <w:rFonts w:ascii="docs-Roboto" w:hAnsi="docs-Roboto"/>
          <w:color w:val="202124"/>
        </w:rPr>
        <w:t>個語種，同時在各母語國家推行。為培養對臺灣在地文化有深刻經驗之美國學子，翻轉美國新一代飛往大陸留學之現象，</w:t>
      </w:r>
      <w:r w:rsidR="00DB4115" w:rsidRPr="00DB4115">
        <w:rPr>
          <w:rFonts w:ascii="docs-Roboto" w:hAnsi="docs-Roboto"/>
          <w:color w:val="202124"/>
        </w:rPr>
        <w:t xml:space="preserve">2016 </w:t>
      </w:r>
      <w:r w:rsidR="00DB4115" w:rsidRPr="00DB4115">
        <w:rPr>
          <w:rFonts w:ascii="docs-Roboto" w:hAnsi="docs-Roboto"/>
          <w:color w:val="202124"/>
        </w:rPr>
        <w:t>年美國國務院選擇臺灣國立成功大學執行</w:t>
      </w:r>
      <w:r w:rsidR="00DB4115" w:rsidRPr="00DB4115">
        <w:rPr>
          <w:rFonts w:ascii="docs-Roboto" w:hAnsi="docs-Roboto"/>
          <w:color w:val="202124"/>
        </w:rPr>
        <w:t>CLS</w:t>
      </w:r>
      <w:r w:rsidR="00DB4115" w:rsidRPr="00DB4115">
        <w:rPr>
          <w:rFonts w:ascii="docs-Roboto" w:hAnsi="docs-Roboto"/>
          <w:color w:val="202124"/>
        </w:rPr>
        <w:t>計畫，辦理華語課程。因課程成效優異，自</w:t>
      </w:r>
      <w:r w:rsidR="00DB4115" w:rsidRPr="00DB4115">
        <w:rPr>
          <w:rFonts w:ascii="docs-Roboto" w:hAnsi="docs-Roboto"/>
          <w:color w:val="202124"/>
        </w:rPr>
        <w:t>2016</w:t>
      </w:r>
      <w:r w:rsidR="00DB4115" w:rsidRPr="00DB4115">
        <w:rPr>
          <w:rFonts w:ascii="docs-Roboto" w:hAnsi="docs-Roboto"/>
          <w:color w:val="202124"/>
        </w:rPr>
        <w:t>年至今，持續與成功大學合作。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t>為讓</w:t>
      </w:r>
      <w:r w:rsidR="00DB4115" w:rsidRPr="00DB4115">
        <w:rPr>
          <w:rFonts w:ascii="docs-Roboto" w:hAnsi="docs-Roboto"/>
          <w:color w:val="202124"/>
        </w:rPr>
        <w:t>CLS</w:t>
      </w:r>
      <w:r w:rsidR="00DB4115" w:rsidRPr="00DB4115">
        <w:rPr>
          <w:rFonts w:ascii="docs-Roboto" w:hAnsi="docs-Roboto"/>
          <w:color w:val="202124"/>
        </w:rPr>
        <w:t>學生在最短時間內認識臺灣文化，學生在</w:t>
      </w:r>
      <w:proofErr w:type="gramStart"/>
      <w:r w:rsidR="00DB4115" w:rsidRPr="00DB4115">
        <w:rPr>
          <w:rFonts w:ascii="docs-Roboto" w:hAnsi="docs-Roboto"/>
          <w:color w:val="202124"/>
        </w:rPr>
        <w:t>臺期間（</w:t>
      </w:r>
      <w:r w:rsidR="00DB4115" w:rsidRPr="00DB4115">
        <w:rPr>
          <w:rFonts w:ascii="docs-Roboto" w:hAnsi="docs-Roboto"/>
          <w:color w:val="202124"/>
        </w:rPr>
        <w:t>8</w:t>
      </w:r>
      <w:r w:rsidR="00DB4115" w:rsidRPr="00DB4115">
        <w:rPr>
          <w:rFonts w:ascii="docs-Roboto" w:hAnsi="docs-Roboto"/>
          <w:color w:val="202124"/>
        </w:rPr>
        <w:t>週</w:t>
      </w:r>
      <w:proofErr w:type="gramEnd"/>
      <w:r w:rsidR="00DB4115" w:rsidRPr="00DB4115">
        <w:rPr>
          <w:rFonts w:ascii="docs-Roboto" w:hAnsi="docs-Roboto"/>
          <w:color w:val="202124"/>
        </w:rPr>
        <w:t>）將安排與接待家庭同住。期能藉由接待家庭活動，將</w:t>
      </w:r>
      <w:proofErr w:type="gramStart"/>
      <w:r w:rsidR="00DB4115" w:rsidRPr="00DB4115">
        <w:rPr>
          <w:rFonts w:ascii="docs-Roboto" w:hAnsi="docs-Roboto"/>
          <w:color w:val="202124"/>
        </w:rPr>
        <w:t>臺</w:t>
      </w:r>
      <w:proofErr w:type="gramEnd"/>
      <w:r w:rsidR="00DB4115" w:rsidRPr="00DB4115">
        <w:rPr>
          <w:rFonts w:ascii="docs-Roboto" w:hAnsi="docs-Roboto"/>
          <w:color w:val="202124"/>
        </w:rPr>
        <w:t>南府城優質生活和溫厚有禮的文化風采推向國際。亦期能在與臺灣家庭互動中，讓美國大學生了解臺灣在地語言與文化，也讓接待家庭家中孩子認識美國和美國文化，從認識、理解和尊重，進而建立兩國人民間的情誼。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b/>
          <w:color w:val="202124"/>
        </w:rPr>
        <w:t>一、主辦單位：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t>國立成功大學國際事務處、國立成功大學文學院華語中心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b/>
          <w:color w:val="202124"/>
        </w:rPr>
        <w:t>二、接待對象：</w:t>
      </w:r>
      <w:r w:rsidR="00DB4115" w:rsidRPr="00DB4115">
        <w:rPr>
          <w:rFonts w:ascii="docs-Roboto" w:hAnsi="docs-Roboto"/>
          <w:color w:val="202124"/>
        </w:rPr>
        <w:br/>
      </w:r>
      <w:r w:rsidR="00DB4115" w:rsidRPr="00DB4115">
        <w:rPr>
          <w:rFonts w:ascii="docs-Roboto" w:hAnsi="docs-Roboto"/>
          <w:color w:val="202124"/>
        </w:rPr>
        <w:t>預計</w:t>
      </w:r>
      <w:r w:rsidR="00DB4115" w:rsidRPr="00DB4115">
        <w:rPr>
          <w:rFonts w:ascii="docs-Roboto" w:hAnsi="docs-Roboto"/>
          <w:color w:val="202124"/>
        </w:rPr>
        <w:t xml:space="preserve">30 </w:t>
      </w:r>
      <w:r w:rsidR="00DB4115" w:rsidRPr="00DB4115">
        <w:rPr>
          <w:rFonts w:ascii="docs-Roboto" w:hAnsi="docs-Roboto"/>
          <w:color w:val="202124"/>
        </w:rPr>
        <w:t>名</w:t>
      </w:r>
      <w:r w:rsidR="00DB4115" w:rsidRPr="00DB4115">
        <w:rPr>
          <w:rFonts w:ascii="docs-Roboto" w:hAnsi="docs-Roboto"/>
          <w:color w:val="202124"/>
        </w:rPr>
        <w:t xml:space="preserve"> </w:t>
      </w:r>
      <w:r w:rsidR="00DB4115" w:rsidRPr="00DB4115">
        <w:rPr>
          <w:rFonts w:ascii="docs-Roboto" w:hAnsi="docs-Roboto"/>
          <w:color w:val="202124"/>
        </w:rPr>
        <w:t>領有美國國務院</w:t>
      </w:r>
      <w:r w:rsidR="00DB4115" w:rsidRPr="00DB4115">
        <w:rPr>
          <w:rFonts w:ascii="docs-Roboto" w:hAnsi="docs-Roboto"/>
          <w:color w:val="202124"/>
        </w:rPr>
        <w:t>CLS</w:t>
      </w:r>
      <w:r w:rsidR="00DB4115" w:rsidRPr="00DB4115">
        <w:rPr>
          <w:rFonts w:ascii="docs-Roboto" w:hAnsi="docs-Roboto"/>
          <w:color w:val="202124"/>
        </w:rPr>
        <w:t>獎學金之美國</w:t>
      </w:r>
      <w:proofErr w:type="gramStart"/>
      <w:r w:rsidR="00DB4115" w:rsidRPr="00DB4115">
        <w:rPr>
          <w:rFonts w:ascii="docs-Roboto" w:hAnsi="docs-Roboto"/>
          <w:color w:val="202124"/>
        </w:rPr>
        <w:t>大學生或碩博士</w:t>
      </w:r>
      <w:proofErr w:type="gramEnd"/>
      <w:r w:rsidR="00DB4115" w:rsidRPr="00DB4115">
        <w:rPr>
          <w:rFonts w:ascii="docs-Roboto" w:hAnsi="docs-Roboto"/>
          <w:color w:val="202124"/>
        </w:rPr>
        <w:t>生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b/>
          <w:color w:val="202124"/>
        </w:rPr>
      </w:pPr>
      <w:r w:rsidRPr="00DB4115">
        <w:rPr>
          <w:rFonts w:ascii="docs-Roboto" w:hAnsi="docs-Roboto"/>
          <w:b/>
          <w:color w:val="202124"/>
        </w:rPr>
        <w:t>三、接待家庭活動的目的</w:t>
      </w:r>
    </w:p>
    <w:p w:rsidR="00DB4115" w:rsidRDefault="00DB4115" w:rsidP="00DB4115">
      <w:pPr>
        <w:pStyle w:val="Web"/>
        <w:numPr>
          <w:ilvl w:val="0"/>
          <w:numId w:val="1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深化</w:t>
      </w:r>
      <w:proofErr w:type="gramStart"/>
      <w:r w:rsidRPr="00DB4115">
        <w:rPr>
          <w:rFonts w:ascii="docs-Roboto" w:hAnsi="docs-Roboto"/>
          <w:color w:val="202124"/>
        </w:rPr>
        <w:t>臺</w:t>
      </w:r>
      <w:proofErr w:type="gramEnd"/>
      <w:r w:rsidRPr="00DB4115">
        <w:rPr>
          <w:rFonts w:ascii="docs-Roboto" w:hAnsi="docs-Roboto"/>
          <w:color w:val="202124"/>
        </w:rPr>
        <w:t>美友善關係</w:t>
      </w:r>
    </w:p>
    <w:p w:rsidR="00DB4115" w:rsidRDefault="00DB4115" w:rsidP="00DB4115">
      <w:pPr>
        <w:pStyle w:val="Web"/>
        <w:numPr>
          <w:ilvl w:val="0"/>
          <w:numId w:val="1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培養臺灣青年跨文化溝通力</w:t>
      </w:r>
    </w:p>
    <w:p w:rsidR="00DB4115" w:rsidRDefault="00DB4115" w:rsidP="00DB4115">
      <w:pPr>
        <w:pStyle w:val="Web"/>
        <w:numPr>
          <w:ilvl w:val="0"/>
          <w:numId w:val="1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展現臺灣文化之美</w:t>
      </w:r>
    </w:p>
    <w:p w:rsidR="00DB4115" w:rsidRPr="00DB4115" w:rsidRDefault="00DB4115" w:rsidP="00DB4115">
      <w:pPr>
        <w:pStyle w:val="Web"/>
        <w:numPr>
          <w:ilvl w:val="0"/>
          <w:numId w:val="1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建立深厚國際友誼</w:t>
      </w:r>
      <w:r w:rsidRPr="00DB4115">
        <w:rPr>
          <w:rFonts w:ascii="docs-Roboto" w:hAnsi="docs-Roboto"/>
          <w:color w:val="202124"/>
        </w:rPr>
        <w:br/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b/>
          <w:color w:val="202124"/>
        </w:rPr>
      </w:pPr>
      <w:r w:rsidRPr="00DB4115">
        <w:rPr>
          <w:rFonts w:ascii="docs-Roboto" w:hAnsi="docs-Roboto"/>
          <w:b/>
          <w:color w:val="202124"/>
        </w:rPr>
        <w:t>四、接待家庭招募對象</w:t>
      </w:r>
    </w:p>
    <w:p w:rsidR="00DB4115" w:rsidRDefault="00DB4115" w:rsidP="00DB4115">
      <w:pPr>
        <w:pStyle w:val="Web"/>
        <w:numPr>
          <w:ilvl w:val="0"/>
          <w:numId w:val="2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住家距離成功大學步行、騎腳踏車或搭公車</w:t>
      </w:r>
      <w:r w:rsidRPr="00DB4115">
        <w:rPr>
          <w:rFonts w:ascii="docs-Roboto" w:hAnsi="docs-Roboto"/>
          <w:color w:val="202124"/>
        </w:rPr>
        <w:t>45</w:t>
      </w:r>
      <w:r w:rsidRPr="00DB4115">
        <w:rPr>
          <w:rFonts w:ascii="docs-Roboto" w:hAnsi="docs-Roboto"/>
          <w:color w:val="202124"/>
        </w:rPr>
        <w:t>分鐘之內。</w:t>
      </w:r>
    </w:p>
    <w:p w:rsidR="00DB4115" w:rsidRDefault="00DB4115" w:rsidP="00DB4115">
      <w:pPr>
        <w:pStyle w:val="Web"/>
        <w:numPr>
          <w:ilvl w:val="0"/>
          <w:numId w:val="2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lastRenderedPageBreak/>
        <w:t>願意義務提供接待。</w:t>
      </w:r>
    </w:p>
    <w:p w:rsidR="00DB4115" w:rsidRPr="00DB4115" w:rsidRDefault="00DB4115" w:rsidP="00DB4115">
      <w:pPr>
        <w:pStyle w:val="Web"/>
        <w:numPr>
          <w:ilvl w:val="0"/>
          <w:numId w:val="2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願意提供週一至週日早餐以及週六、日晚餐，擬由計畫補助部分餐費和電費。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b/>
          <w:color w:val="202124"/>
        </w:rPr>
      </w:pPr>
      <w:r w:rsidRPr="00DB4115">
        <w:rPr>
          <w:rFonts w:ascii="docs-Roboto" w:hAnsi="docs-Roboto"/>
          <w:b/>
          <w:color w:val="202124"/>
        </w:rPr>
        <w:t>五、</w:t>
      </w:r>
      <w:r w:rsidRPr="00DB4115">
        <w:rPr>
          <w:rFonts w:ascii="docs-Roboto" w:hAnsi="docs-Roboto"/>
          <w:b/>
          <w:color w:val="202124"/>
        </w:rPr>
        <w:t>CLS</w:t>
      </w:r>
      <w:r w:rsidRPr="00DB4115">
        <w:rPr>
          <w:rFonts w:ascii="docs-Roboto" w:hAnsi="docs-Roboto"/>
          <w:b/>
          <w:color w:val="202124"/>
        </w:rPr>
        <w:t>學生與需求</w:t>
      </w:r>
    </w:p>
    <w:p w:rsidR="00DB4115" w:rsidRDefault="00DB4115" w:rsidP="00DB4115">
      <w:pPr>
        <w:pStyle w:val="Web"/>
        <w:numPr>
          <w:ilvl w:val="0"/>
          <w:numId w:val="3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CLS</w:t>
      </w:r>
      <w:r w:rsidRPr="00DB4115">
        <w:rPr>
          <w:rFonts w:ascii="docs-Roboto" w:hAnsi="docs-Roboto"/>
          <w:color w:val="202124"/>
        </w:rPr>
        <w:t>學生預計</w:t>
      </w:r>
      <w:r w:rsidRPr="00DB4115">
        <w:rPr>
          <w:rFonts w:ascii="docs-Roboto" w:hAnsi="docs-Roboto"/>
          <w:color w:val="202124"/>
        </w:rPr>
        <w:t>30</w:t>
      </w:r>
      <w:r w:rsidRPr="00DB4115">
        <w:rPr>
          <w:rFonts w:ascii="docs-Roboto" w:hAnsi="docs-Roboto"/>
          <w:color w:val="202124"/>
        </w:rPr>
        <w:t>名，來自美國各大學生。中文程度低的只學過半年，有也少部分中文程度高級的學生</w:t>
      </w:r>
      <w:r>
        <w:rPr>
          <w:rFonts w:ascii="docs-Roboto" w:hAnsi="docs-Roboto" w:hint="eastAsia"/>
          <w:color w:val="202124"/>
        </w:rPr>
        <w:t>。</w:t>
      </w:r>
    </w:p>
    <w:p w:rsidR="00DB4115" w:rsidRDefault="00DB4115" w:rsidP="00DB4115">
      <w:pPr>
        <w:pStyle w:val="Web"/>
        <w:numPr>
          <w:ilvl w:val="0"/>
          <w:numId w:val="3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為尊重多元文化與受教權，</w:t>
      </w:r>
      <w:r w:rsidRPr="00DB4115">
        <w:rPr>
          <w:rFonts w:ascii="docs-Roboto" w:hAnsi="docs-Roboto"/>
          <w:color w:val="202124"/>
        </w:rPr>
        <w:t>CLS</w:t>
      </w:r>
      <w:r w:rsidRPr="00DB4115">
        <w:rPr>
          <w:rFonts w:ascii="docs-Roboto" w:hAnsi="docs-Roboto"/>
          <w:color w:val="202124"/>
        </w:rPr>
        <w:t>學生是多元族裔的美國人。</w:t>
      </w:r>
    </w:p>
    <w:p w:rsidR="00DB4115" w:rsidRDefault="00DB4115" w:rsidP="00DB4115">
      <w:pPr>
        <w:pStyle w:val="Web"/>
        <w:numPr>
          <w:ilvl w:val="0"/>
          <w:numId w:val="3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CLS</w:t>
      </w:r>
      <w:r w:rsidRPr="00DB4115">
        <w:rPr>
          <w:rFonts w:ascii="docs-Roboto" w:hAnsi="docs-Roboto"/>
          <w:color w:val="202124"/>
        </w:rPr>
        <w:t>學生在</w:t>
      </w:r>
      <w:proofErr w:type="gramStart"/>
      <w:r w:rsidRPr="00DB4115">
        <w:rPr>
          <w:rFonts w:ascii="docs-Roboto" w:hAnsi="docs-Roboto"/>
          <w:color w:val="202124"/>
        </w:rPr>
        <w:t>臺</w:t>
      </w:r>
      <w:proofErr w:type="gramEnd"/>
      <w:r w:rsidRPr="00DB4115">
        <w:rPr>
          <w:rFonts w:ascii="docs-Roboto" w:hAnsi="docs-Roboto"/>
          <w:color w:val="202124"/>
        </w:rPr>
        <w:t>時間短，為減少生活習慣適應問題，希望能住單人房。</w:t>
      </w:r>
    </w:p>
    <w:p w:rsidR="00DB4115" w:rsidRDefault="00DB4115" w:rsidP="00DB4115">
      <w:pPr>
        <w:pStyle w:val="Web"/>
        <w:numPr>
          <w:ilvl w:val="0"/>
          <w:numId w:val="3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為能在短時間內融入在地生活及瞭解臺灣文化，學過</w:t>
      </w:r>
      <w:r w:rsidRPr="00DB4115">
        <w:rPr>
          <w:rFonts w:ascii="docs-Roboto" w:hAnsi="docs-Roboto"/>
          <w:color w:val="202124"/>
        </w:rPr>
        <w:t>1-2</w:t>
      </w:r>
      <w:r w:rsidRPr="00DB4115">
        <w:rPr>
          <w:rFonts w:ascii="docs-Roboto" w:hAnsi="docs-Roboto"/>
          <w:color w:val="202124"/>
        </w:rPr>
        <w:t>年中文的學生，接待家庭需全程使用中文。</w:t>
      </w:r>
    </w:p>
    <w:p w:rsidR="00DB4115" w:rsidRDefault="00DB4115" w:rsidP="00DB4115">
      <w:pPr>
        <w:pStyle w:val="Web"/>
        <w:numPr>
          <w:ilvl w:val="0"/>
          <w:numId w:val="3"/>
        </w:numPr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為協助接待家庭對本活動的瞭解，接待家庭皆需參加課程介紹與相關培訓。</w:t>
      </w:r>
    </w:p>
    <w:p w:rsid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b/>
          <w:color w:val="202124"/>
        </w:rPr>
      </w:pPr>
      <w:r w:rsidRPr="00DB4115">
        <w:rPr>
          <w:rFonts w:ascii="docs-Roboto" w:hAnsi="docs-Roboto"/>
          <w:b/>
          <w:color w:val="202124"/>
        </w:rPr>
        <w:t>六、</w:t>
      </w:r>
      <w:r w:rsidRPr="00DB4115">
        <w:rPr>
          <w:rFonts w:ascii="docs-Roboto" w:hAnsi="docs-Roboto"/>
          <w:b/>
          <w:color w:val="202124"/>
        </w:rPr>
        <w:t xml:space="preserve"> </w:t>
      </w:r>
      <w:r w:rsidRPr="00DB4115">
        <w:rPr>
          <w:rFonts w:ascii="docs-Roboto" w:hAnsi="docs-Roboto"/>
          <w:b/>
          <w:color w:val="202124"/>
        </w:rPr>
        <w:t>報名時間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公告日起至</w:t>
      </w:r>
      <w:r w:rsidRPr="00DB4115">
        <w:rPr>
          <w:rFonts w:ascii="docs-Roboto" w:hAnsi="docs-Roboto"/>
          <w:color w:val="202124"/>
        </w:rPr>
        <w:t xml:space="preserve"> 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3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31 </w:t>
      </w:r>
      <w:r w:rsidRPr="00DB4115">
        <w:rPr>
          <w:rFonts w:ascii="docs-Roboto" w:hAnsi="docs-Roboto"/>
          <w:color w:val="202124"/>
        </w:rPr>
        <w:t>日止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>歡迎參加招募說明會：</w:t>
      </w:r>
      <w:r w:rsidRPr="00DB4115">
        <w:rPr>
          <w:rFonts w:ascii="docs-Roboto" w:hAnsi="docs-Roboto"/>
          <w:color w:val="202124"/>
        </w:rPr>
        <w:t>2024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>3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>6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晚上</w:t>
      </w:r>
      <w:r w:rsidRPr="00DB4115">
        <w:rPr>
          <w:rFonts w:ascii="docs-Roboto" w:hAnsi="docs-Roboto"/>
          <w:color w:val="202124"/>
        </w:rPr>
        <w:t xml:space="preserve">7:30-8:30 </w:t>
      </w:r>
      <w:r w:rsidRPr="00DB4115">
        <w:rPr>
          <w:rFonts w:ascii="docs-Roboto" w:hAnsi="docs-Roboto"/>
          <w:color w:val="202124"/>
        </w:rPr>
        <w:t>（成大光復校區修齊大樓</w:t>
      </w:r>
      <w:r w:rsidRPr="00DB4115">
        <w:rPr>
          <w:rFonts w:ascii="docs-Roboto" w:hAnsi="docs-Roboto"/>
          <w:color w:val="202124"/>
        </w:rPr>
        <w:t>26308</w:t>
      </w:r>
      <w:r w:rsidRPr="00DB4115">
        <w:rPr>
          <w:rFonts w:ascii="docs-Roboto" w:hAnsi="docs-Roboto"/>
          <w:color w:val="202124"/>
        </w:rPr>
        <w:t>教室）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</w:p>
    <w:p w:rsid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b/>
          <w:color w:val="202124"/>
        </w:rPr>
        <w:t>七、</w:t>
      </w:r>
      <w:r w:rsidRPr="00DB4115">
        <w:rPr>
          <w:rFonts w:ascii="docs-Roboto" w:hAnsi="docs-Roboto"/>
          <w:b/>
          <w:color w:val="202124"/>
        </w:rPr>
        <w:t xml:space="preserve"> </w:t>
      </w:r>
      <w:r w:rsidRPr="00DB4115">
        <w:rPr>
          <w:rFonts w:ascii="docs-Roboto" w:hAnsi="docs-Roboto"/>
          <w:b/>
          <w:color w:val="202124"/>
        </w:rPr>
        <w:t>報名辦法：</w:t>
      </w:r>
      <w:r w:rsidRPr="00DB4115">
        <w:rPr>
          <w:rFonts w:ascii="docs-Roboto" w:hAnsi="docs-Roboto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敬請填寫</w:t>
      </w:r>
      <w:proofErr w:type="gramStart"/>
      <w:r w:rsidRPr="00DB4115">
        <w:rPr>
          <w:rFonts w:ascii="docs-Roboto" w:hAnsi="docs-Roboto"/>
          <w:color w:val="202124"/>
        </w:rPr>
        <w:t>本線上報名</w:t>
      </w:r>
      <w:r w:rsidRPr="00DB4115">
        <w:rPr>
          <w:rFonts w:ascii="docs-Roboto" w:hAnsi="docs-Roboto" w:hint="eastAsia"/>
          <w:color w:val="202124"/>
        </w:rPr>
        <w:t>表</w:t>
      </w:r>
      <w:proofErr w:type="gramEnd"/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b/>
          <w:color w:val="202124"/>
        </w:rPr>
      </w:pPr>
      <w:r w:rsidRPr="00DB4115">
        <w:rPr>
          <w:rFonts w:ascii="docs-Roboto" w:hAnsi="docs-Roboto"/>
          <w:b/>
          <w:color w:val="202124"/>
        </w:rPr>
        <w:t>八、</w:t>
      </w:r>
      <w:r w:rsidRPr="00DB4115">
        <w:rPr>
          <w:rFonts w:ascii="docs-Roboto" w:hAnsi="docs-Roboto"/>
          <w:b/>
          <w:color w:val="202124"/>
        </w:rPr>
        <w:t xml:space="preserve"> </w:t>
      </w:r>
      <w:r w:rsidRPr="00DB4115">
        <w:rPr>
          <w:rFonts w:ascii="docs-Roboto" w:hAnsi="docs-Roboto"/>
          <w:b/>
          <w:color w:val="202124"/>
        </w:rPr>
        <w:t>重要日期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 xml:space="preserve">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3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6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（三）晚上</w:t>
      </w:r>
      <w:r w:rsidRPr="00DB4115">
        <w:rPr>
          <w:rFonts w:ascii="docs-Roboto" w:hAnsi="docs-Roboto"/>
          <w:color w:val="202124"/>
        </w:rPr>
        <w:t>7:30-8:30</w:t>
      </w:r>
      <w:r w:rsidRPr="00DB4115">
        <w:rPr>
          <w:rFonts w:ascii="docs-Roboto" w:hAnsi="docs-Roboto"/>
          <w:color w:val="202124"/>
        </w:rPr>
        <w:t>招募說明會（歡迎參加，不須事前報名）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 xml:space="preserve">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3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31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報名截止日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 xml:space="preserve">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4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24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錄取名單公告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 xml:space="preserve">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5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18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接待家庭文化培訓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t xml:space="preserve">2024 </w:t>
      </w:r>
      <w:r w:rsidRPr="00DB4115">
        <w:rPr>
          <w:rFonts w:ascii="docs-Roboto" w:hAnsi="docs-Roboto"/>
          <w:color w:val="202124"/>
        </w:rPr>
        <w:t>年</w:t>
      </w:r>
      <w:r w:rsidRPr="00DB4115">
        <w:rPr>
          <w:rFonts w:ascii="docs-Roboto" w:hAnsi="docs-Roboto"/>
          <w:color w:val="202124"/>
        </w:rPr>
        <w:t xml:space="preserve"> 6 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22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至</w:t>
      </w:r>
      <w:r w:rsidRPr="00DB4115">
        <w:rPr>
          <w:rFonts w:ascii="docs-Roboto" w:hAnsi="docs-Roboto"/>
          <w:color w:val="202124"/>
        </w:rPr>
        <w:t xml:space="preserve"> 8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 xml:space="preserve"> 14 </w:t>
      </w:r>
      <w:r w:rsidRPr="00DB4115">
        <w:rPr>
          <w:rFonts w:ascii="docs-Roboto" w:hAnsi="docs-Roboto"/>
          <w:color w:val="202124"/>
        </w:rPr>
        <w:t>日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CLS</w:t>
      </w:r>
      <w:r w:rsidRPr="00DB4115">
        <w:rPr>
          <w:rFonts w:ascii="docs-Roboto" w:hAnsi="docs-Roboto"/>
          <w:color w:val="202124"/>
        </w:rPr>
        <w:t>接待日期</w:t>
      </w:r>
    </w:p>
    <w:p w:rsid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r w:rsidRPr="00DB4115">
        <w:rPr>
          <w:rFonts w:ascii="docs-Roboto" w:hAnsi="docs-Roboto"/>
          <w:color w:val="202124"/>
        </w:rPr>
        <w:br/>
      </w:r>
      <w:r w:rsidRPr="00276FD9">
        <w:rPr>
          <w:rFonts w:ascii="docs-Roboto" w:hAnsi="docs-Roboto"/>
          <w:b/>
          <w:color w:val="202124"/>
        </w:rPr>
        <w:t>九、招募說明會入校停車證申請</w:t>
      </w:r>
      <w:r w:rsidRPr="00DB4115">
        <w:rPr>
          <w:rFonts w:ascii="docs-Roboto" w:hAnsi="docs-Roboto"/>
          <w:color w:val="202124"/>
        </w:rPr>
        <w:t>，請於</w:t>
      </w:r>
      <w:r w:rsidRPr="00DB4115">
        <w:rPr>
          <w:rFonts w:ascii="docs-Roboto" w:hAnsi="docs-Roboto"/>
          <w:color w:val="202124"/>
        </w:rPr>
        <w:t>3</w:t>
      </w:r>
      <w:r w:rsidRPr="00DB4115">
        <w:rPr>
          <w:rFonts w:ascii="docs-Roboto" w:hAnsi="docs-Roboto"/>
          <w:color w:val="202124"/>
        </w:rPr>
        <w:t>月</w:t>
      </w:r>
      <w:r w:rsidRPr="00DB4115">
        <w:rPr>
          <w:rFonts w:ascii="docs-Roboto" w:hAnsi="docs-Roboto"/>
          <w:color w:val="202124"/>
        </w:rPr>
        <w:t>3</w:t>
      </w:r>
      <w:r w:rsidRPr="00DB4115">
        <w:rPr>
          <w:rFonts w:ascii="docs-Roboto" w:hAnsi="docs-Roboto"/>
          <w:color w:val="202124"/>
        </w:rPr>
        <w:t>日前填寫表單。</w:t>
      </w:r>
      <w:r w:rsidRPr="00DB4115">
        <w:rPr>
          <w:rFonts w:ascii="docs-Roboto" w:hAnsi="docs-Roboto"/>
          <w:color w:val="202124"/>
        </w:rPr>
        <w:t>(</w:t>
      </w:r>
      <w:r w:rsidRPr="00DB4115">
        <w:rPr>
          <w:rFonts w:ascii="docs-Roboto" w:hAnsi="docs-Roboto"/>
          <w:color w:val="202124"/>
        </w:rPr>
        <w:t>連結</w:t>
      </w:r>
      <w:r w:rsidRPr="00DB4115">
        <w:rPr>
          <w:rFonts w:ascii="docs-Roboto" w:hAnsi="docs-Roboto"/>
          <w:color w:val="202124"/>
        </w:rPr>
        <w:t>:</w:t>
      </w:r>
      <w:hyperlink r:id="rId5" w:history="1">
        <w:r w:rsidRPr="00DB4115">
          <w:rPr>
            <w:rStyle w:val="a3"/>
            <w:rFonts w:ascii="docs-Roboto" w:hAnsi="docs-Roboto"/>
            <w:color w:val="1155CC"/>
          </w:rPr>
          <w:t>https://forms.gle/NFidTqH6bHTHT7fS8</w:t>
        </w:r>
      </w:hyperlink>
      <w:r w:rsidRPr="00DB4115">
        <w:rPr>
          <w:rFonts w:ascii="docs-Roboto" w:hAnsi="docs-Roboto"/>
          <w:color w:val="202124"/>
        </w:rPr>
        <w:t>)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  <w:r w:rsidRPr="00DB4115">
        <w:rPr>
          <w:rFonts w:ascii="docs-Roboto" w:hAnsi="docs-Roboto"/>
          <w:b/>
          <w:color w:val="202124"/>
        </w:rPr>
        <w:t>十、提供志工服務證明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</w:rPr>
        <w:t>本計畫將提供家中成員參加活動機會，課程結束後，由美方提供接待家庭感謝狀。家中成員，將視接待內容，頒發志工服務</w:t>
      </w:r>
      <w:r w:rsidRPr="00DB4115">
        <w:rPr>
          <w:rFonts w:ascii="docs-Roboto" w:hAnsi="docs-Roboto"/>
          <w:color w:val="202124"/>
        </w:rPr>
        <w:t>100</w:t>
      </w:r>
      <w:r w:rsidRPr="00DB4115">
        <w:rPr>
          <w:rFonts w:ascii="docs-Roboto" w:hAnsi="docs-Roboto"/>
          <w:color w:val="202124"/>
        </w:rPr>
        <w:t>小時的時數證明。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b/>
          <w:color w:val="202124"/>
        </w:rPr>
        <w:t>十一、</w:t>
      </w:r>
      <w:r w:rsidRPr="00DB4115">
        <w:rPr>
          <w:rFonts w:ascii="docs-Roboto" w:hAnsi="docs-Roboto"/>
          <w:b/>
          <w:color w:val="202124"/>
        </w:rPr>
        <w:t xml:space="preserve"> </w:t>
      </w:r>
      <w:r w:rsidRPr="00DB4115">
        <w:rPr>
          <w:rFonts w:ascii="docs-Roboto" w:hAnsi="docs-Roboto"/>
          <w:b/>
          <w:color w:val="202124"/>
        </w:rPr>
        <w:t>聯絡方式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</w:rPr>
        <w:t>國立成功大學文學院華語中心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</w:rPr>
        <w:t>接待家庭召集人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蕭至</w:t>
      </w:r>
      <w:r w:rsidRPr="00DB4115">
        <w:rPr>
          <w:rFonts w:ascii="docs-Roboto" w:hAnsi="docs-Roboto" w:hint="eastAsia"/>
          <w:color w:val="202124"/>
        </w:rPr>
        <w:t>娟</w:t>
      </w:r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手機</w:t>
      </w:r>
      <w:r w:rsidRPr="00DB4115">
        <w:rPr>
          <w:rFonts w:ascii="docs-Roboto" w:hAnsi="docs-Roboto"/>
          <w:color w:val="202124"/>
        </w:rPr>
        <w:t>: 0928796955</w:t>
      </w:r>
      <w:r w:rsidRPr="00DB4115">
        <w:rPr>
          <w:rFonts w:ascii="docs-Roboto" w:hAnsi="docs-Roboto"/>
          <w:color w:val="202124"/>
        </w:rPr>
        <w:br/>
      </w:r>
      <w:r w:rsidRPr="00DB4115">
        <w:rPr>
          <w:rFonts w:ascii="docs-Roboto" w:hAnsi="docs-Roboto"/>
          <w:color w:val="202124"/>
        </w:rPr>
        <w:t>計畫專員</w:t>
      </w:r>
      <w:r w:rsidRPr="00DB4115">
        <w:rPr>
          <w:rFonts w:ascii="docs-Roboto" w:hAnsi="docs-Roboto" w:hint="eastAsia"/>
          <w:color w:val="202124"/>
        </w:rPr>
        <w:t xml:space="preserve"> </w:t>
      </w:r>
      <w:proofErr w:type="gramStart"/>
      <w:r w:rsidRPr="00DB4115">
        <w:rPr>
          <w:rFonts w:ascii="docs-Roboto" w:hAnsi="docs-Roboto"/>
          <w:color w:val="202124"/>
        </w:rPr>
        <w:t>楊紀騰</w:t>
      </w:r>
      <w:proofErr w:type="gramEnd"/>
      <w:r w:rsidRPr="00DB4115">
        <w:rPr>
          <w:rFonts w:ascii="docs-Roboto" w:hAnsi="docs-Roboto" w:hint="eastAsia"/>
          <w:color w:val="202124"/>
        </w:rPr>
        <w:t xml:space="preserve"> </w:t>
      </w:r>
      <w:r w:rsidRPr="00DB4115">
        <w:rPr>
          <w:rFonts w:ascii="docs-Roboto" w:hAnsi="docs-Roboto"/>
          <w:color w:val="202124"/>
        </w:rPr>
        <w:t>電話</w:t>
      </w:r>
      <w:r w:rsidRPr="00DB4115">
        <w:rPr>
          <w:rFonts w:ascii="docs-Roboto" w:hAnsi="docs-Roboto"/>
          <w:color w:val="202124"/>
        </w:rPr>
        <w:t>: 06-274-0715</w:t>
      </w:r>
      <w:r w:rsidRPr="00DB4115">
        <w:rPr>
          <w:rFonts w:ascii="docs-Roboto" w:hAnsi="docs-Roboto"/>
          <w:color w:val="202124"/>
        </w:rPr>
        <w:br/>
        <w:t>E-mail:</w:t>
      </w:r>
      <w:r w:rsidRPr="00DB4115">
        <w:rPr>
          <w:rFonts w:ascii="docs-Roboto" w:hAnsi="docs-Roboto" w:hint="eastAsia"/>
          <w:color w:val="202124"/>
        </w:rPr>
        <w:t xml:space="preserve"> </w:t>
      </w:r>
      <w:hyperlink r:id="rId6" w:history="1">
        <w:r w:rsidRPr="00DB4115">
          <w:rPr>
            <w:rStyle w:val="a3"/>
            <w:rFonts w:ascii="docs-Roboto" w:hAnsi="docs-Roboto"/>
          </w:rPr>
          <w:t>nckuclchostfamily@gmail.com</w:t>
        </w:r>
      </w:hyperlink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</w:p>
    <w:p w:rsidR="00DB4115" w:rsidRPr="00276FD9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b/>
          <w:color w:val="202124"/>
        </w:rPr>
      </w:pPr>
      <w:r w:rsidRPr="00276FD9">
        <w:rPr>
          <w:rFonts w:ascii="docs-Roboto" w:hAnsi="docs-Roboto"/>
          <w:b/>
          <w:color w:val="202124"/>
        </w:rPr>
        <w:t>參考資訊</w:t>
      </w:r>
    </w:p>
    <w:p w:rsidR="00DB4115" w:rsidRPr="00DB4115" w:rsidRDefault="00DB4115" w:rsidP="00DB4115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/>
          <w:color w:val="202124"/>
        </w:rPr>
      </w:pPr>
      <w:hyperlink r:id="rId7" w:history="1">
        <w:r w:rsidRPr="00DB4115">
          <w:rPr>
            <w:rStyle w:val="a3"/>
            <w:rFonts w:ascii="docs-Roboto" w:hAnsi="docs-Roboto"/>
            <w:color w:val="1155CC"/>
          </w:rPr>
          <w:t>CLS</w:t>
        </w:r>
        <w:r w:rsidRPr="00DB4115">
          <w:rPr>
            <w:rStyle w:val="a3"/>
            <w:rFonts w:ascii="docs-Roboto" w:hAnsi="docs-Roboto"/>
            <w:color w:val="1155CC"/>
          </w:rPr>
          <w:t>官方網站</w:t>
        </w:r>
      </w:hyperlink>
    </w:p>
    <w:p w:rsidR="00594825" w:rsidRPr="00276FD9" w:rsidRDefault="00DB4115" w:rsidP="00276FD9">
      <w:pPr>
        <w:pStyle w:val="Web"/>
        <w:shd w:val="clear" w:color="auto" w:fill="FFFFFF"/>
        <w:snapToGrid w:val="0"/>
        <w:spacing w:line="276" w:lineRule="auto"/>
        <w:contextualSpacing/>
        <w:jc w:val="both"/>
        <w:rPr>
          <w:rFonts w:ascii="docs-Roboto" w:hAnsi="docs-Roboto" w:hint="eastAsia"/>
          <w:color w:val="202124"/>
        </w:rPr>
      </w:pPr>
      <w:hyperlink r:id="rId8" w:history="1">
        <w:r w:rsidRPr="00DB4115">
          <w:rPr>
            <w:rStyle w:val="a3"/>
            <w:rFonts w:ascii="docs-Roboto" w:hAnsi="docs-Roboto"/>
            <w:color w:val="1155CC"/>
          </w:rPr>
          <w:t>國立成功大學文學院華語中心</w:t>
        </w:r>
      </w:hyperlink>
      <w:bookmarkStart w:id="0" w:name="_GoBack"/>
      <w:bookmarkEnd w:id="0"/>
    </w:p>
    <w:sectPr w:rsidR="00594825" w:rsidRPr="00276FD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54896"/>
    <w:multiLevelType w:val="hybridMultilevel"/>
    <w:tmpl w:val="ED34A56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F64188F"/>
    <w:multiLevelType w:val="hybridMultilevel"/>
    <w:tmpl w:val="9DD2300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9141D7C"/>
    <w:multiLevelType w:val="hybridMultilevel"/>
    <w:tmpl w:val="A7CCB5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N7MwMbO0sDQwNjJS0lEKTi0uzszPAykwrAUAtMazxSwAAAA="/>
  </w:docVars>
  <w:rsids>
    <w:rsidRoot w:val="00594825"/>
    <w:rsid w:val="000E0038"/>
    <w:rsid w:val="000E4F6A"/>
    <w:rsid w:val="00123629"/>
    <w:rsid w:val="00276FD9"/>
    <w:rsid w:val="00594825"/>
    <w:rsid w:val="006F5530"/>
    <w:rsid w:val="00DB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68CC4A"/>
  <w15:chartTrackingRefBased/>
  <w15:docId w15:val="{799F6A9A-0212-4246-8551-72C560430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94825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DB411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4">
    <w:name w:val="Unresolved Mention"/>
    <w:basedOn w:val="a0"/>
    <w:uiPriority w:val="99"/>
    <w:semiHidden/>
    <w:unhideWhenUsed/>
    <w:rsid w:val="00DB41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5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5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clc.ncku.edu.tw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lscholarship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ckuclchostfamily@gmail.com" TargetMode="External"/><Relationship Id="rId5" Type="http://schemas.openxmlformats.org/officeDocument/2006/relationships/hyperlink" Target="https://forms.gle/NFidTqH6bHTHT7fS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221</Words>
  <Characters>1449</Characters>
  <Application>Microsoft Office Word</Application>
  <DocSecurity>0</DocSecurity>
  <Lines>81</Lines>
  <Paragraphs>3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Cih Liu</dc:creator>
  <cp:keywords/>
  <dc:description/>
  <cp:lastModifiedBy>Yu-Cih Liu</cp:lastModifiedBy>
  <cp:revision>3</cp:revision>
  <dcterms:created xsi:type="dcterms:W3CDTF">2022-12-27T01:07:00Z</dcterms:created>
  <dcterms:modified xsi:type="dcterms:W3CDTF">2024-01-29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a23c66-cc20-459d-afa3-cb754491d7c8</vt:lpwstr>
  </property>
</Properties>
</file>